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BE81C5" w14:textId="585EF48E" w:rsidR="00F8154B" w:rsidRPr="00FC7028" w:rsidRDefault="00F8154B">
      <w:pPr>
        <w:rPr>
          <w:rFonts w:ascii="Times New Roman" w:hAnsi="Times New Roman" w:cs="Times New Roman"/>
        </w:rPr>
      </w:pPr>
      <w:bookmarkStart w:id="0" w:name="_GoBack"/>
      <w:bookmarkEnd w:id="0"/>
    </w:p>
    <w:tbl>
      <w:tblPr>
        <w:tblW w:w="57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</w:tblGrid>
      <w:tr w:rsidR="00F8154B" w:rsidRPr="00D00B89" w14:paraId="6A48CC18" w14:textId="77777777" w:rsidTr="002C763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53BBA" w14:textId="724D2DCD" w:rsidR="00F8154B" w:rsidRPr="00D00B89" w:rsidRDefault="00F8154B" w:rsidP="002C7639">
            <w:pPr>
              <w:spacing w:after="0" w:line="240" w:lineRule="auto"/>
              <w:rPr>
                <w:rFonts w:eastAsia="Times New Roman" w:cstheme="minorHAnsi"/>
                <w:i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i/>
                <w:color w:val="000000"/>
                <w:lang w:val="it-IT" w:eastAsia="it-IT"/>
              </w:rPr>
              <w:t>J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14B19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NE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AF9F1" w14:textId="313D4D1B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NE</w:t>
            </w:r>
            <w:r w:rsidR="00916914" w:rsidRPr="00D00B89">
              <w:rPr>
                <w:rFonts w:eastAsia="Times New Roman" w:cstheme="minorHAnsi"/>
                <w:color w:val="000000"/>
                <w:lang w:val="it-IT" w:eastAsia="it-IT"/>
              </w:rPr>
              <w:t>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34FC4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NW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7FB67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47928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SEP</w:t>
            </w:r>
          </w:p>
        </w:tc>
      </w:tr>
      <w:tr w:rsidR="00F8154B" w:rsidRPr="00D00B89" w14:paraId="73BEF282" w14:textId="77777777" w:rsidTr="00F8154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AA963" w14:textId="77777777" w:rsidR="00F8154B" w:rsidRPr="00D00B89" w:rsidRDefault="00F8154B" w:rsidP="002C7639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NE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0E752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72302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40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6E4FD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37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B688C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19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683E6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252.5</w:t>
            </w:r>
          </w:p>
        </w:tc>
      </w:tr>
      <w:tr w:rsidR="00F8154B" w:rsidRPr="00D00B89" w14:paraId="7C4533E4" w14:textId="77777777" w:rsidTr="00F8154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A4B0D" w14:textId="5A53604E" w:rsidR="00F8154B" w:rsidRPr="00D00B89" w:rsidRDefault="00F8154B" w:rsidP="002C7639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NE</w:t>
            </w:r>
            <w:r w:rsidR="00916914" w:rsidRPr="00D00B89">
              <w:rPr>
                <w:rFonts w:eastAsia="Times New Roman" w:cstheme="minorHAnsi"/>
                <w:color w:val="000000"/>
                <w:lang w:val="it-IT" w:eastAsia="it-IT"/>
              </w:rPr>
              <w:t>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E2C3B" w14:textId="0F187E1C" w:rsidR="00F8154B" w:rsidRPr="00D00B89" w:rsidRDefault="00575141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>
              <w:rPr>
                <w:rFonts w:eastAsia="Times New Roman" w:cstheme="minorHAnsi"/>
                <w:color w:val="000000"/>
                <w:lang w:val="it-IT" w:eastAsia="it-IT"/>
              </w:rPr>
              <w:t>146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3ACAD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42924" w14:textId="37A73083" w:rsidR="00F8154B" w:rsidRPr="00D00B89" w:rsidRDefault="00575141" w:rsidP="00C116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165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AF7B5" w14:textId="36348B6A" w:rsidR="00F8154B" w:rsidRPr="00D00B89" w:rsidRDefault="00575141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>
              <w:rPr>
                <w:rFonts w:eastAsia="Times New Roman" w:cstheme="minorHAnsi"/>
                <w:color w:val="000000"/>
                <w:lang w:val="it-IT" w:eastAsia="it-IT"/>
              </w:rPr>
              <w:t>98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DCC58" w14:textId="44C3347D" w:rsidR="00F8154B" w:rsidRPr="00D00B89" w:rsidRDefault="00575141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>
              <w:rPr>
                <w:rFonts w:eastAsia="Times New Roman" w:cstheme="minorHAnsi"/>
                <w:color w:val="000000"/>
                <w:lang w:val="it-IT" w:eastAsia="it-IT"/>
              </w:rPr>
              <w:t>637.5</w:t>
            </w:r>
          </w:p>
        </w:tc>
      </w:tr>
      <w:tr w:rsidR="00F8154B" w:rsidRPr="00D00B89" w14:paraId="2116ABBF" w14:textId="77777777" w:rsidTr="00F8154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4AF90" w14:textId="77777777" w:rsidR="00F8154B" w:rsidRPr="00D00B89" w:rsidRDefault="00F8154B" w:rsidP="002C7639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NW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FD2FF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38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E5682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48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972D9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7BC76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99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5B53D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622.5</w:t>
            </w:r>
          </w:p>
        </w:tc>
      </w:tr>
      <w:tr w:rsidR="00F8154B" w:rsidRPr="00D00B89" w14:paraId="3B02562C" w14:textId="77777777" w:rsidTr="00F8154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75E8" w14:textId="77777777" w:rsidR="00F8154B" w:rsidRPr="00D00B89" w:rsidRDefault="00F8154B" w:rsidP="002C7639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335F9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180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A727D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158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707DF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147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59D0C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6C78E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057.5</w:t>
            </w:r>
          </w:p>
        </w:tc>
      </w:tr>
      <w:tr w:rsidR="00F8154B" w:rsidRPr="00D00B89" w14:paraId="06E91730" w14:textId="77777777" w:rsidTr="00F8154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0A9AD" w14:textId="77777777" w:rsidR="00F8154B" w:rsidRPr="00D00B89" w:rsidRDefault="00F8154B" w:rsidP="002C7639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SE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A4DEF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41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C7583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25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D219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34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CC2B4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04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64104" w14:textId="77777777" w:rsidR="00F8154B" w:rsidRPr="00D00B89" w:rsidRDefault="00F8154B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</w:p>
        </w:tc>
      </w:tr>
    </w:tbl>
    <w:p w14:paraId="71A1509F" w14:textId="36D4D973" w:rsidR="00F8154B" w:rsidRPr="00FC7028" w:rsidRDefault="00F8154B">
      <w:pPr>
        <w:rPr>
          <w:rFonts w:ascii="Times New Roman" w:hAnsi="Times New Roman" w:cs="Times New Roman"/>
        </w:rPr>
      </w:pPr>
    </w:p>
    <w:tbl>
      <w:tblPr>
        <w:tblW w:w="385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13"/>
        <w:gridCol w:w="754"/>
        <w:gridCol w:w="757"/>
        <w:gridCol w:w="754"/>
        <w:gridCol w:w="754"/>
        <w:gridCol w:w="754"/>
      </w:tblGrid>
      <w:tr w:rsidR="00C11692" w:rsidRPr="00D00B89" w14:paraId="5C482BFF" w14:textId="77777777" w:rsidTr="00C11692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F7289" w14:textId="77777777" w:rsidR="00C11692" w:rsidRPr="00D00B89" w:rsidRDefault="00C11692" w:rsidP="004054EB">
            <w:pPr>
              <w:spacing w:after="0" w:line="240" w:lineRule="auto"/>
              <w:rPr>
                <w:rFonts w:eastAsia="Times New Roman" w:cstheme="minorHAnsi"/>
                <w:i/>
                <w:sz w:val="24"/>
                <w:szCs w:val="24"/>
                <w:lang w:val="it-IT" w:eastAsia="it-IT"/>
              </w:rPr>
            </w:pPr>
            <w:r w:rsidRPr="00D00B89">
              <w:rPr>
                <w:rFonts w:eastAsia="Times New Roman" w:cstheme="minorHAnsi"/>
                <w:i/>
                <w:color w:val="000000"/>
                <w:lang w:val="it-IT" w:eastAsia="it-IT"/>
              </w:rPr>
              <w:t>JS</w:t>
            </w: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991B1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NEP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6F550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SEP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DEFE1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NWP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86135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MED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5F941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LUS</w:t>
            </w:r>
          </w:p>
        </w:tc>
      </w:tr>
      <w:tr w:rsidR="00C11692" w:rsidRPr="00D00B89" w14:paraId="6678768D" w14:textId="77777777" w:rsidTr="00C11692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CB95D" w14:textId="77777777" w:rsidR="00C11692" w:rsidRPr="00D00B89" w:rsidRDefault="00C11692" w:rsidP="004054EB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NEP</w:t>
            </w: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01BEB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BFF3C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1597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B53C1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057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8B402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162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E809B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387.5</w:t>
            </w:r>
          </w:p>
        </w:tc>
      </w:tr>
      <w:tr w:rsidR="00C11692" w:rsidRPr="00D00B89" w14:paraId="52A88E19" w14:textId="77777777" w:rsidTr="00C11692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8DA90" w14:textId="77777777" w:rsidR="00C11692" w:rsidRPr="00D00B89" w:rsidRDefault="00C11692" w:rsidP="004054EB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SEP</w:t>
            </w: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589E5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372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81040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43D0B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937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6A802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222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4CD6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327.5</w:t>
            </w:r>
          </w:p>
        </w:tc>
      </w:tr>
      <w:tr w:rsidR="00C11692" w:rsidRPr="00D00B89" w14:paraId="43978C3F" w14:textId="77777777" w:rsidTr="00C11692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045B3" w14:textId="77777777" w:rsidR="00C11692" w:rsidRPr="00D00B89" w:rsidRDefault="00C11692" w:rsidP="004054EB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NWP</w:t>
            </w: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EBE18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477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F5EEE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667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9C3D9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B518B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057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4290C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787.5</w:t>
            </w:r>
          </w:p>
        </w:tc>
      </w:tr>
      <w:tr w:rsidR="00C11692" w:rsidRPr="00D00B89" w14:paraId="08AECA84" w14:textId="77777777" w:rsidTr="00C11692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C3364" w14:textId="77777777" w:rsidR="00C11692" w:rsidRPr="00D00B89" w:rsidRDefault="00C11692" w:rsidP="004054EB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MED</w:t>
            </w: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C4963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162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82E6F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192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A3F80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562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2EFE9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A9264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417.5</w:t>
            </w:r>
          </w:p>
        </w:tc>
      </w:tr>
      <w:tr w:rsidR="00C11692" w:rsidRPr="00D00B89" w14:paraId="43439F28" w14:textId="77777777" w:rsidTr="00C11692">
        <w:trPr>
          <w:trHeight w:val="288"/>
        </w:trPr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BE8AB" w14:textId="77777777" w:rsidR="00C11692" w:rsidRPr="00D00B89" w:rsidRDefault="00C11692" w:rsidP="004054EB">
            <w:pPr>
              <w:spacing w:after="0" w:line="240" w:lineRule="auto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LUS</w:t>
            </w: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9C33C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327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3A9D8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b/>
                <w:bCs/>
                <w:color w:val="000000"/>
                <w:lang w:val="it-IT" w:eastAsia="it-IT"/>
              </w:rPr>
              <w:t>1672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77D2A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892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88DA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  <w:r w:rsidRPr="00D00B89">
              <w:rPr>
                <w:rFonts w:eastAsia="Times New Roman" w:cstheme="minorHAnsi"/>
                <w:color w:val="000000"/>
                <w:lang w:val="it-IT" w:eastAsia="it-IT"/>
              </w:rPr>
              <w:t>1342.5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3EFCE" w14:textId="77777777" w:rsidR="00C11692" w:rsidRPr="00D00B89" w:rsidRDefault="00C11692" w:rsidP="00C116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it-IT" w:eastAsia="it-IT"/>
              </w:rPr>
            </w:pPr>
          </w:p>
        </w:tc>
      </w:tr>
    </w:tbl>
    <w:p w14:paraId="1EA6E081" w14:textId="143D9BE6" w:rsidR="00C11692" w:rsidRPr="00FC7028" w:rsidRDefault="00C11692">
      <w:pPr>
        <w:rPr>
          <w:rFonts w:ascii="Times New Roman" w:hAnsi="Times New Roman" w:cs="Times New Roman"/>
        </w:rPr>
      </w:pPr>
    </w:p>
    <w:sectPr w:rsidR="00C11692" w:rsidRPr="00FC702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1NLYwMzG0sDQytzBU0lEKTi0uzszPAykwqgUAV/2TviwAAAA="/>
  </w:docVars>
  <w:rsids>
    <w:rsidRoot w:val="00D50ED0"/>
    <w:rsid w:val="000008B9"/>
    <w:rsid w:val="000E25BB"/>
    <w:rsid w:val="00267BAD"/>
    <w:rsid w:val="003956CE"/>
    <w:rsid w:val="00575141"/>
    <w:rsid w:val="0058167A"/>
    <w:rsid w:val="00731C2A"/>
    <w:rsid w:val="0082059C"/>
    <w:rsid w:val="00835AD4"/>
    <w:rsid w:val="00916914"/>
    <w:rsid w:val="00C11692"/>
    <w:rsid w:val="00D00B89"/>
    <w:rsid w:val="00D50ED0"/>
    <w:rsid w:val="00EB0102"/>
    <w:rsid w:val="00F161AA"/>
    <w:rsid w:val="00F62FAA"/>
    <w:rsid w:val="00F8154B"/>
    <w:rsid w:val="00FC7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111FD0"/>
  <w15:chartTrackingRefBased/>
  <w15:docId w15:val="{0ED5A1E9-882C-4AEB-A1AC-65E2D82D8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205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205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328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</dc:creator>
  <cp:keywords/>
  <dc:description/>
  <cp:lastModifiedBy>Jan Beermann</cp:lastModifiedBy>
  <cp:revision>7</cp:revision>
  <dcterms:created xsi:type="dcterms:W3CDTF">2019-12-06T13:58:00Z</dcterms:created>
  <dcterms:modified xsi:type="dcterms:W3CDTF">2020-04-13T20:25:00Z</dcterms:modified>
</cp:coreProperties>
</file>